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2EB6E" w14:textId="7E1F2F9F" w:rsidR="00FE12DA" w:rsidRDefault="00FE12DA" w:rsidP="009D2FA1"/>
    <w:p w14:paraId="319DE6DA" w14:textId="11AE18BB" w:rsidR="009D2FA1" w:rsidRDefault="009D2FA1" w:rsidP="009D2FA1"/>
    <w:p w14:paraId="4C27F436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176218A" wp14:editId="3BF17B15">
                <wp:simplePos x="0" y="0"/>
                <wp:positionH relativeFrom="column">
                  <wp:posOffset>566928</wp:posOffset>
                </wp:positionH>
                <wp:positionV relativeFrom="paragraph">
                  <wp:posOffset>74245</wp:posOffset>
                </wp:positionV>
                <wp:extent cx="4345229" cy="262966"/>
                <wp:effectExtent l="0" t="0" r="17780" b="22860"/>
                <wp:wrapNone/>
                <wp:docPr id="29" name="Flowchart: Alternate Proces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5229" cy="262966"/>
                        </a:xfrm>
                        <a:prstGeom prst="flowChartAlternateProcess">
                          <a:avLst/>
                        </a:prstGeom>
                        <a:solidFill>
                          <a:srgbClr val="FFC000"/>
                        </a:solidFill>
                        <a:ln w="12700" cap="flat" cmpd="sng" algn="ctr">
                          <a:solidFill>
                            <a:srgbClr val="FFC000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AAC2AA6" w14:textId="77777777" w:rsidR="009D2FA1" w:rsidRPr="009D2FA1" w:rsidRDefault="009D2FA1" w:rsidP="009D2FA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dentification of studies via databases and regi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76218A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29" o:spid="_x0000_s1026" type="#_x0000_t176" style="position:absolute;margin-left:44.65pt;margin-top:5.85pt;width:342.15pt;height:20.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" fillcolor="#ffc000" strokecolor="#bc8c00" strokeweight="1pt">
                <v:textbox>
                  <w:txbxContent>
                    <w:p w14:paraId="0AAC2AA6" w14:textId="77777777" w:rsidR="009D2FA1" w:rsidRPr="009D2FA1" w:rsidRDefault="009D2FA1" w:rsidP="009D2FA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2FA1"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Identification of studies via databases and registers</w:t>
                      </w:r>
                    </w:p>
                  </w:txbxContent>
                </v:textbox>
              </v:shape>
            </w:pict>
          </mc:Fallback>
        </mc:AlternateContent>
      </w:r>
    </w:p>
    <w:p w14:paraId="33D08CEA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62BAC9EB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0BA733" wp14:editId="6C1A2FCF">
                <wp:simplePos x="0" y="0"/>
                <wp:positionH relativeFrom="column">
                  <wp:posOffset>3041650</wp:posOffset>
                </wp:positionH>
                <wp:positionV relativeFrom="paragraph">
                  <wp:posOffset>73660</wp:posOffset>
                </wp:positionV>
                <wp:extent cx="1906270" cy="1242999"/>
                <wp:effectExtent l="0" t="0" r="17780" b="146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6270" cy="1242999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9ECE3A5" w14:textId="77777777" w:rsidR="009D2FA1" w:rsidRPr="009D2FA1" w:rsidRDefault="009D2FA1" w:rsidP="009D2F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Records removed </w:t>
                            </w:r>
                            <w:r w:rsidRPr="009D2FA1"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8"/>
                                <w:szCs w:val="20"/>
                              </w:rPr>
                              <w:t>before screening</w:t>
                            </w: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:</w:t>
                            </w:r>
                          </w:p>
                          <w:p w14:paraId="5FE5F367" w14:textId="75B45EB4" w:rsidR="009D2FA1" w:rsidRPr="009D2FA1" w:rsidRDefault="009D2FA1" w:rsidP="009D2F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Duplicate records removed (n = </w:t>
                            </w:r>
                            <w:r w:rsidR="00C62D3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4</w:t>
                            </w: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13B794AE" w14:textId="77777777" w:rsidR="009D2FA1" w:rsidRPr="009D2FA1" w:rsidRDefault="009D2FA1" w:rsidP="009D2FA1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0BA733" id="Rectangle 2" o:spid="_x0000_s1027" style="position:absolute;margin-left:239.5pt;margin-top:5.8pt;width:150.1pt;height:97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" filled="f" strokecolor="windowText" strokeweight="1pt">
                <v:textbox inset="3.6pt,,3.6pt">
                  <w:txbxContent>
                    <w:p w14:paraId="09ECE3A5" w14:textId="77777777" w:rsidR="009D2FA1" w:rsidRPr="009D2FA1" w:rsidRDefault="009D2FA1" w:rsidP="009D2FA1">
                      <w:pPr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Records removed </w:t>
                      </w:r>
                      <w:r w:rsidRPr="009D2FA1">
                        <w:rPr>
                          <w:rFonts w:ascii="Arial" w:hAnsi="Arial" w:cs="Arial"/>
                          <w:i/>
                          <w:iCs/>
                          <w:color w:val="000000"/>
                          <w:sz w:val="18"/>
                          <w:szCs w:val="20"/>
                        </w:rPr>
                        <w:t>before screening</w:t>
                      </w: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:</w:t>
                      </w:r>
                    </w:p>
                    <w:p w14:paraId="5FE5F367" w14:textId="75B45EB4" w:rsidR="009D2FA1" w:rsidRPr="009D2FA1" w:rsidRDefault="009D2FA1" w:rsidP="009D2FA1">
                      <w:pPr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Duplicate records removed (n = </w:t>
                      </w:r>
                      <w:r w:rsidR="00C62D37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4</w:t>
                      </w: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  <w:p w14:paraId="13B794AE" w14:textId="77777777" w:rsidR="009D2FA1" w:rsidRPr="009D2FA1" w:rsidRDefault="009D2FA1" w:rsidP="009D2FA1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3A901B3" wp14:editId="45B30047">
                <wp:simplePos x="0" y="0"/>
                <wp:positionH relativeFrom="column">
                  <wp:posOffset>559613</wp:posOffset>
                </wp:positionH>
                <wp:positionV relativeFrom="paragraph">
                  <wp:posOffset>77064</wp:posOffset>
                </wp:positionV>
                <wp:extent cx="1887220" cy="1243584"/>
                <wp:effectExtent l="0" t="0" r="17780" b="139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1243584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4CF9E06" w14:textId="3D3FE064" w:rsidR="009D2FA1" w:rsidRPr="009D2FA1" w:rsidRDefault="009D2FA1" w:rsidP="009D2F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Records identified from databases </w:t>
                            </w:r>
                            <w:r w:rsidR="00953522" w:rsidRPr="00953522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and registers </w:t>
                            </w: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</w:t>
                            </w:r>
                            <w:r w:rsidR="00C62D3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 183</w:t>
                            </w: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A901B3" id="Rectangle 1" o:spid="_x0000_s1028" style="position:absolute;margin-left:44.05pt;margin-top:6.05pt;width:148.6pt;height:97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" filled="f" strokecolor="windowText" strokeweight="1pt">
                <v:textbox inset="3.6pt">
                  <w:txbxContent>
                    <w:p w14:paraId="04CF9E06" w14:textId="3D3FE064" w:rsidR="009D2FA1" w:rsidRPr="009D2FA1" w:rsidRDefault="009D2FA1" w:rsidP="009D2FA1">
                      <w:pPr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Records identified from databases </w:t>
                      </w:r>
                      <w:r w:rsidR="00953522" w:rsidRPr="00953522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and registers </w:t>
                      </w: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</w:t>
                      </w:r>
                      <w:r w:rsidR="00C62D37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 183</w:t>
                      </w: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32E11F34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0176D7C6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F1E6BDF" wp14:editId="4D1D402C">
                <wp:simplePos x="0" y="0"/>
                <wp:positionH relativeFrom="column">
                  <wp:posOffset>-403543</wp:posOffset>
                </wp:positionH>
                <wp:positionV relativeFrom="paragraph">
                  <wp:posOffset>222567</wp:posOffset>
                </wp:positionV>
                <wp:extent cx="1276985" cy="262890"/>
                <wp:effectExtent l="0" t="7302" r="11112" b="11113"/>
                <wp:wrapNone/>
                <wp:docPr id="31" name="Flowchart: Alternate Proces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76985" cy="262890"/>
                        </a:xfrm>
                        <a:prstGeom prst="flowChartAlternateProcess">
                          <a:avLst/>
                        </a:prstGeom>
                        <a:solidFill>
                          <a:srgbClr val="5B9BD5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BEDF23F" w14:textId="77777777" w:rsidR="009D2FA1" w:rsidRPr="009D2FA1" w:rsidRDefault="009D2FA1" w:rsidP="009D2FA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E6BDF" id="Flowchart: Alternate Process 31" o:spid="_x0000_s1029" type="#_x0000_t176" style="position:absolute;margin-left:-31.8pt;margin-top:17.5pt;width:100.55pt;height:20.7pt;rotation:-9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" fillcolor="#9dc3e6" strokecolor="windowText" strokeweight="1pt">
                <v:textbox>
                  <w:txbxContent>
                    <w:p w14:paraId="2BEDF23F" w14:textId="77777777" w:rsidR="009D2FA1" w:rsidRPr="009D2FA1" w:rsidRDefault="009D2FA1" w:rsidP="009D2FA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2FA1"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7407E27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103472FE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33C30E" wp14:editId="3ACEDF94">
                <wp:simplePos x="0" y="0"/>
                <wp:positionH relativeFrom="column">
                  <wp:posOffset>2454250</wp:posOffset>
                </wp:positionH>
                <wp:positionV relativeFrom="paragraph">
                  <wp:posOffset>9550</wp:posOffset>
                </wp:positionV>
                <wp:extent cx="563270" cy="0"/>
                <wp:effectExtent l="0" t="76200" r="27305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7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3AAC0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193.25pt;margin-top:.75pt;width:44.35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" strokecolor="windowText" strokeweight=".5pt">
                <v:stroke endarrow="block" joinstyle="miter"/>
              </v:shape>
            </w:pict>
          </mc:Fallback>
        </mc:AlternateContent>
      </w:r>
    </w:p>
    <w:p w14:paraId="472C2A87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046855FD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31B76F54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D641565" wp14:editId="73959B5B">
                <wp:simplePos x="0" y="0"/>
                <wp:positionH relativeFrom="column">
                  <wp:posOffset>1400175</wp:posOffset>
                </wp:positionH>
                <wp:positionV relativeFrom="paragraph">
                  <wp:posOffset>128905</wp:posOffset>
                </wp:positionV>
                <wp:extent cx="0" cy="281305"/>
                <wp:effectExtent l="76200" t="0" r="57150" b="6159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5DFCCA" id="Straight Arrow Connector 27" o:spid="_x0000_s1026" type="#_x0000_t32" style="position:absolute;margin-left:110.25pt;margin-top:10.15pt;width:0;height:22.1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" strokecolor="windowText" strokeweight=".5pt">
                <v:stroke endarrow="block" joinstyle="miter"/>
              </v:shape>
            </w:pict>
          </mc:Fallback>
        </mc:AlternateContent>
      </w:r>
    </w:p>
    <w:p w14:paraId="6536A7A1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7CC9BB94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D75DFD4" wp14:editId="3E18A5E7">
                <wp:simplePos x="0" y="0"/>
                <wp:positionH relativeFrom="column">
                  <wp:posOffset>3048000</wp:posOffset>
                </wp:positionH>
                <wp:positionV relativeFrom="paragraph">
                  <wp:posOffset>75565</wp:posOffset>
                </wp:positionV>
                <wp:extent cx="1899920" cy="526415"/>
                <wp:effectExtent l="0" t="0" r="24130" b="2603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99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27318DA" w14:textId="620C0955" w:rsidR="009D2FA1" w:rsidRPr="009D2FA1" w:rsidRDefault="009D2FA1" w:rsidP="009D2F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Records excluded (n = </w:t>
                            </w:r>
                            <w:r w:rsidR="00C62D3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100</w:t>
                            </w: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75DFD4" id="Rectangle 26" o:spid="_x0000_s1030" style="position:absolute;margin-left:240pt;margin-top:5.95pt;width:149.6pt;height:4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" filled="f" strokecolor="windowText" strokeweight="1pt">
                <v:textbox>
                  <w:txbxContent>
                    <w:p w14:paraId="627318DA" w14:textId="620C0955" w:rsidR="009D2FA1" w:rsidRPr="009D2FA1" w:rsidRDefault="009D2FA1" w:rsidP="009D2FA1">
                      <w:pPr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Records excluded (n = </w:t>
                      </w:r>
                      <w:r w:rsidR="00C62D37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100</w:t>
                      </w: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2A1593F" wp14:editId="12E9A6EC">
                <wp:simplePos x="0" y="0"/>
                <wp:positionH relativeFrom="column">
                  <wp:posOffset>2453640</wp:posOffset>
                </wp:positionH>
                <wp:positionV relativeFrom="paragraph">
                  <wp:posOffset>328295</wp:posOffset>
                </wp:positionV>
                <wp:extent cx="563245" cy="0"/>
                <wp:effectExtent l="0" t="76200" r="27305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E3D74E" id="Straight Arrow Connector 15" o:spid="_x0000_s1026" type="#_x0000_t32" style="position:absolute;margin-left:193.2pt;margin-top:25.85pt;width:44.35pt;height:0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" strokecolor="windowText" strokeweight=".5pt">
                <v:stroke endarrow="block" joinstyle="miter"/>
              </v:shape>
            </w:pict>
          </mc:Fallback>
        </mc:AlternateContent>
      </w: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8B567D4" wp14:editId="525CFD6A">
                <wp:simplePos x="0" y="0"/>
                <wp:positionH relativeFrom="column">
                  <wp:posOffset>559435</wp:posOffset>
                </wp:positionH>
                <wp:positionV relativeFrom="paragraph">
                  <wp:posOffset>74930</wp:posOffset>
                </wp:positionV>
                <wp:extent cx="1887220" cy="526415"/>
                <wp:effectExtent l="0" t="0" r="17780" b="260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48D4559" w14:textId="3B2352D5" w:rsidR="009D2FA1" w:rsidRPr="009D2FA1" w:rsidRDefault="009D2FA1" w:rsidP="009D2F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Records screened (n = </w:t>
                            </w:r>
                            <w:r w:rsidR="00C62D3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179</w:t>
                            </w: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B567D4" id="Rectangle 3" o:spid="_x0000_s1031" style="position:absolute;margin-left:44.05pt;margin-top:5.9pt;width:148.6pt;height:41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" filled="f" strokecolor="windowText" strokeweight="1pt">
                <v:textbox>
                  <w:txbxContent>
                    <w:p w14:paraId="748D4559" w14:textId="3B2352D5" w:rsidR="009D2FA1" w:rsidRPr="009D2FA1" w:rsidRDefault="009D2FA1" w:rsidP="009D2FA1">
                      <w:pPr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Records screened (n = </w:t>
                      </w:r>
                      <w:r w:rsidR="00C62D37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179</w:t>
                      </w: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622E12C7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1C93396E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570F0255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472BDB3" wp14:editId="50E44EF9">
                <wp:simplePos x="0" y="0"/>
                <wp:positionH relativeFrom="column">
                  <wp:posOffset>1400175</wp:posOffset>
                </wp:positionH>
                <wp:positionV relativeFrom="paragraph">
                  <wp:posOffset>99695</wp:posOffset>
                </wp:positionV>
                <wp:extent cx="0" cy="281305"/>
                <wp:effectExtent l="76200" t="0" r="57150" b="6159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30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D2052A" id="Straight Arrow Connector 35" o:spid="_x0000_s1026" type="#_x0000_t32" style="position:absolute;margin-left:110.25pt;margin-top:7.85pt;width:0;height:22.1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" strokecolor="windowText" strokeweight=".5pt">
                <v:stroke endarrow="block" joinstyle="miter"/>
              </v:shape>
            </w:pict>
          </mc:Fallback>
        </mc:AlternateContent>
      </w:r>
    </w:p>
    <w:p w14:paraId="75D95AC1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2E7BA330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1B68337" wp14:editId="31D4D03D">
                <wp:simplePos x="0" y="0"/>
                <wp:positionH relativeFrom="column">
                  <wp:posOffset>-836772</wp:posOffset>
                </wp:positionH>
                <wp:positionV relativeFrom="paragraph">
                  <wp:posOffset>156688</wp:posOffset>
                </wp:positionV>
                <wp:extent cx="2137730" cy="262890"/>
                <wp:effectExtent l="3810" t="0" r="19050" b="19050"/>
                <wp:wrapNone/>
                <wp:docPr id="32" name="Flowchart: Alternate Proces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137730" cy="262890"/>
                        </a:xfrm>
                        <a:prstGeom prst="flowChartAlternateProcess">
                          <a:avLst/>
                        </a:prstGeom>
                        <a:solidFill>
                          <a:srgbClr val="5B9BD5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AAA6595" w14:textId="77777777" w:rsidR="009D2FA1" w:rsidRPr="009D2FA1" w:rsidRDefault="009D2FA1" w:rsidP="009D2FA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Screening</w:t>
                            </w:r>
                          </w:p>
                          <w:p w14:paraId="260807E1" w14:textId="77777777" w:rsidR="009D2FA1" w:rsidRPr="009D2FA1" w:rsidRDefault="009D2FA1" w:rsidP="009D2F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B68337" id="Flowchart: Alternate Process 32" o:spid="_x0000_s1032" type="#_x0000_t176" style="position:absolute;margin-left:-65.9pt;margin-top:12.35pt;width:168.35pt;height:20.7pt;rotation:-9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" fillcolor="#9dc3e6" strokecolor="windowText" strokeweight="1pt">
                <v:textbox>
                  <w:txbxContent>
                    <w:p w14:paraId="6AAA6595" w14:textId="77777777" w:rsidR="009D2FA1" w:rsidRPr="009D2FA1" w:rsidRDefault="009D2FA1" w:rsidP="009D2FA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2FA1"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Screening</w:t>
                      </w:r>
                    </w:p>
                    <w:p w14:paraId="260807E1" w14:textId="77777777" w:rsidR="009D2FA1" w:rsidRPr="009D2FA1" w:rsidRDefault="009D2FA1" w:rsidP="009D2FA1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C458648" wp14:editId="223D54FF">
                <wp:simplePos x="0" y="0"/>
                <wp:positionH relativeFrom="column">
                  <wp:posOffset>560705</wp:posOffset>
                </wp:positionH>
                <wp:positionV relativeFrom="paragraph">
                  <wp:posOffset>47625</wp:posOffset>
                </wp:positionV>
                <wp:extent cx="1887220" cy="526415"/>
                <wp:effectExtent l="0" t="0" r="17780" b="2603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D231B28" w14:textId="77777777" w:rsidR="009D2FA1" w:rsidRPr="009D2FA1" w:rsidRDefault="009D2FA1" w:rsidP="009D2F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sought for retrieval</w:t>
                            </w:r>
                          </w:p>
                          <w:p w14:paraId="66D58DE5" w14:textId="7047054D" w:rsidR="009D2FA1" w:rsidRPr="009D2FA1" w:rsidRDefault="009D2FA1" w:rsidP="009D2F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(n = </w:t>
                            </w:r>
                            <w:r w:rsidR="00FA7D28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79</w:t>
                            </w: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458648" id="Rectangle 5" o:spid="_x0000_s1033" style="position:absolute;margin-left:44.15pt;margin-top:3.75pt;width:148.6pt;height:41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" filled="f" strokecolor="windowText" strokeweight="1pt">
                <v:textbox>
                  <w:txbxContent>
                    <w:p w14:paraId="1D231B28" w14:textId="77777777" w:rsidR="009D2FA1" w:rsidRPr="009D2FA1" w:rsidRDefault="009D2FA1" w:rsidP="009D2FA1">
                      <w:pPr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sought for retrieval</w:t>
                      </w:r>
                    </w:p>
                    <w:p w14:paraId="66D58DE5" w14:textId="7047054D" w:rsidR="009D2FA1" w:rsidRPr="009D2FA1" w:rsidRDefault="009D2FA1" w:rsidP="009D2FA1">
                      <w:pPr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(n = </w:t>
                      </w:r>
                      <w:r w:rsidR="00FA7D28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79</w:t>
                      </w: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F27023" wp14:editId="60C4BCB7">
                <wp:simplePos x="0" y="0"/>
                <wp:positionH relativeFrom="column">
                  <wp:posOffset>3049270</wp:posOffset>
                </wp:positionH>
                <wp:positionV relativeFrom="paragraph">
                  <wp:posOffset>66675</wp:posOffset>
                </wp:positionV>
                <wp:extent cx="1887220" cy="526415"/>
                <wp:effectExtent l="0" t="0" r="17780" b="2603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9B16528" w14:textId="424368A6" w:rsidR="009D2FA1" w:rsidRPr="009D2FA1" w:rsidRDefault="009D2FA1" w:rsidP="009D2F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Reports not retrieved (n = </w:t>
                            </w:r>
                            <w:r w:rsidR="00C62D3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7</w:t>
                            </w: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F27023" id="Rectangle 6" o:spid="_x0000_s1034" style="position:absolute;margin-left:240.1pt;margin-top:5.25pt;width:148.6pt;height:41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" filled="f" strokecolor="windowText" strokeweight="1pt">
                <v:textbox>
                  <w:txbxContent>
                    <w:p w14:paraId="29B16528" w14:textId="424368A6" w:rsidR="009D2FA1" w:rsidRPr="009D2FA1" w:rsidRDefault="009D2FA1" w:rsidP="009D2FA1">
                      <w:pPr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Reports not retrieved (n = </w:t>
                      </w:r>
                      <w:r w:rsidR="00C62D37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7</w:t>
                      </w: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83032B1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68895B0" wp14:editId="70E37FA3">
                <wp:simplePos x="0" y="0"/>
                <wp:positionH relativeFrom="column">
                  <wp:posOffset>2446020</wp:posOffset>
                </wp:positionH>
                <wp:positionV relativeFrom="paragraph">
                  <wp:posOffset>138430</wp:posOffset>
                </wp:positionV>
                <wp:extent cx="601980" cy="0"/>
                <wp:effectExtent l="0" t="76200" r="26670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98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DB6716" id="Straight Arrow Connector 28" o:spid="_x0000_s1026" type="#_x0000_t32" style="position:absolute;margin-left:192.6pt;margin-top:10.9pt;width:47.4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" strokecolor="windowText" strokeweight=".5pt">
                <v:stroke endarrow="block" joinstyle="miter"/>
              </v:shape>
            </w:pict>
          </mc:Fallback>
        </mc:AlternateContent>
      </w:r>
    </w:p>
    <w:p w14:paraId="4C158A5D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7169F85C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2A49669" wp14:editId="5F2B2045">
                <wp:simplePos x="0" y="0"/>
                <wp:positionH relativeFrom="column">
                  <wp:posOffset>1403350</wp:posOffset>
                </wp:positionH>
                <wp:positionV relativeFrom="paragraph">
                  <wp:posOffset>63500</wp:posOffset>
                </wp:positionV>
                <wp:extent cx="0" cy="286385"/>
                <wp:effectExtent l="76200" t="0" r="57150" b="5651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638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764D6C" id="Straight Arrow Connector 25" o:spid="_x0000_s1026" type="#_x0000_t32" style="position:absolute;margin-left:110.5pt;margin-top:5pt;width:0;height:22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" strokecolor="windowText" strokeweight=".5pt">
                <v:stroke endarrow="block" joinstyle="miter"/>
              </v:shape>
            </w:pict>
          </mc:Fallback>
        </mc:AlternateContent>
      </w:r>
    </w:p>
    <w:p w14:paraId="0969D4D1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3C15FEEA" w14:textId="7E2DDF88" w:rsidR="009D2FA1" w:rsidRPr="009D2FA1" w:rsidRDefault="00126C23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38E0C7" wp14:editId="5019C792">
                <wp:simplePos x="0" y="0"/>
                <wp:positionH relativeFrom="column">
                  <wp:posOffset>3060700</wp:posOffset>
                </wp:positionH>
                <wp:positionV relativeFrom="paragraph">
                  <wp:posOffset>5715</wp:posOffset>
                </wp:positionV>
                <wp:extent cx="1883664" cy="819150"/>
                <wp:effectExtent l="0" t="0" r="2159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3664" cy="819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0DB22CC" w14:textId="08F08AFC" w:rsidR="009D2FA1" w:rsidRPr="009D2FA1" w:rsidRDefault="009D2FA1" w:rsidP="009D2F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excluded (n =</w:t>
                            </w:r>
                            <w:r w:rsidR="00FA7D28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41</w:t>
                            </w: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:</w:t>
                            </w:r>
                          </w:p>
                          <w:p w14:paraId="31D2CFC4" w14:textId="0A04F5C7" w:rsidR="009D2FA1" w:rsidRPr="009D2FA1" w:rsidRDefault="00C62D37" w:rsidP="009D2FA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No AI used</w:t>
                            </w:r>
                            <w:r w:rsidR="009D2FA1"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 (n =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FA7D28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12</w:t>
                            </w:r>
                            <w:r w:rsidR="009D2FA1"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7F795C01" w14:textId="5A75EF24" w:rsidR="009D2FA1" w:rsidRPr="009D2FA1" w:rsidRDefault="00C62D37" w:rsidP="00FA7D28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Not healthcare</w:t>
                            </w:r>
                            <w:r w:rsidR="009D2FA1"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settings</w:t>
                            </w:r>
                            <w:r w:rsidR="009D2FA1"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 (n =</w:t>
                            </w:r>
                            <w:r w:rsidR="00FA7D28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15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9D2FA1"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6DCB8F57" w14:textId="04A0DEE4" w:rsidR="009D2FA1" w:rsidRPr="009D2FA1" w:rsidRDefault="00C62D37" w:rsidP="009D2FA1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Not for detecting fraud</w:t>
                            </w:r>
                            <w:r w:rsidR="009D2FA1"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 (n =</w:t>
                            </w:r>
                            <w:r w:rsidR="00FA7D28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14</w:t>
                            </w:r>
                            <w:r w:rsidR="009D2FA1"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  <w:p w14:paraId="7F3AE47F" w14:textId="77777777" w:rsidR="009D2FA1" w:rsidRPr="009D2FA1" w:rsidRDefault="009D2FA1" w:rsidP="009D2FA1">
                            <w:pPr>
                              <w:spacing w:after="0" w:line="240" w:lineRule="auto"/>
                              <w:ind w:left="284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8E0C7" id="Rectangle 9" o:spid="_x0000_s1035" style="position:absolute;margin-left:241pt;margin-top:.45pt;width:148.3pt;height:6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" filled="f" strokecolor="windowText" strokeweight="1pt">
                <v:textbox inset="3.6pt,0,,0">
                  <w:txbxContent>
                    <w:p w14:paraId="40DB22CC" w14:textId="08F08AFC" w:rsidR="009D2FA1" w:rsidRPr="009D2FA1" w:rsidRDefault="009D2FA1" w:rsidP="009D2FA1">
                      <w:pPr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excluded (n =</w:t>
                      </w:r>
                      <w:r w:rsidR="00FA7D28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41</w:t>
                      </w: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:</w:t>
                      </w:r>
                    </w:p>
                    <w:p w14:paraId="31D2CFC4" w14:textId="0A04F5C7" w:rsidR="009D2FA1" w:rsidRPr="009D2FA1" w:rsidRDefault="00C62D37" w:rsidP="009D2FA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180" w:hanging="180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No AI used</w:t>
                      </w:r>
                      <w:r w:rsidR="009D2FA1"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 (n =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="00FA7D28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12</w:t>
                      </w:r>
                      <w:r w:rsidR="009D2FA1"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  <w:p w14:paraId="7F795C01" w14:textId="5A75EF24" w:rsidR="009D2FA1" w:rsidRPr="009D2FA1" w:rsidRDefault="00C62D37" w:rsidP="00FA7D28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180" w:hanging="180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Not healthcare</w:t>
                      </w:r>
                      <w:r w:rsidR="009D2FA1"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settings</w:t>
                      </w:r>
                      <w:r w:rsidR="009D2FA1"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 (n =</w:t>
                      </w:r>
                      <w:r w:rsidR="00FA7D28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15</w:t>
                      </w: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 </w:t>
                      </w:r>
                      <w:r w:rsidR="009D2FA1"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  <w:p w14:paraId="6DCB8F57" w14:textId="04A0DEE4" w:rsidR="009D2FA1" w:rsidRPr="009D2FA1" w:rsidRDefault="00C62D37" w:rsidP="009D2FA1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180" w:hanging="180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Not for detecting fraud</w:t>
                      </w:r>
                      <w:r w:rsidR="009D2FA1"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 (n =</w:t>
                      </w:r>
                      <w:r w:rsidR="00FA7D28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14</w:t>
                      </w:r>
                      <w:r w:rsidR="009D2FA1"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  <w:p w14:paraId="7F3AE47F" w14:textId="77777777" w:rsidR="009D2FA1" w:rsidRPr="009D2FA1" w:rsidRDefault="009D2FA1" w:rsidP="009D2FA1">
                      <w:pPr>
                        <w:spacing w:after="0" w:line="240" w:lineRule="auto"/>
                        <w:ind w:left="284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D2FA1"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481E703" wp14:editId="448D47ED">
                <wp:simplePos x="0" y="0"/>
                <wp:positionH relativeFrom="column">
                  <wp:posOffset>561975</wp:posOffset>
                </wp:positionH>
                <wp:positionV relativeFrom="paragraph">
                  <wp:posOffset>13335</wp:posOffset>
                </wp:positionV>
                <wp:extent cx="1887220" cy="526415"/>
                <wp:effectExtent l="0" t="0" r="17780" b="2603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52641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58276A4" w14:textId="77777777" w:rsidR="009D2FA1" w:rsidRPr="009D2FA1" w:rsidRDefault="009D2FA1" w:rsidP="009D2F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Reports assessed for eligibility</w:t>
                            </w:r>
                          </w:p>
                          <w:p w14:paraId="490E3384" w14:textId="040156C6" w:rsidR="009D2FA1" w:rsidRPr="009D2FA1" w:rsidRDefault="009D2FA1" w:rsidP="009D2F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(n =</w:t>
                            </w:r>
                            <w:r w:rsidR="00FA7D28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72</w:t>
                            </w: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81E703" id="Rectangle 8" o:spid="_x0000_s1036" style="position:absolute;margin-left:44.25pt;margin-top:1.05pt;width:148.6pt;height:41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" filled="f" strokecolor="windowText" strokeweight="1pt">
                <v:textbox>
                  <w:txbxContent>
                    <w:p w14:paraId="158276A4" w14:textId="77777777" w:rsidR="009D2FA1" w:rsidRPr="009D2FA1" w:rsidRDefault="009D2FA1" w:rsidP="009D2FA1">
                      <w:pPr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Reports assessed for eligibility</w:t>
                      </w:r>
                    </w:p>
                    <w:p w14:paraId="490E3384" w14:textId="040156C6" w:rsidR="009D2FA1" w:rsidRPr="009D2FA1" w:rsidRDefault="009D2FA1" w:rsidP="009D2FA1">
                      <w:pPr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(n =</w:t>
                      </w:r>
                      <w:r w:rsidR="00FA7D28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72</w:t>
                      </w: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32E11832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DB561F6" wp14:editId="027BD531">
                <wp:simplePos x="0" y="0"/>
                <wp:positionH relativeFrom="column">
                  <wp:posOffset>2451100</wp:posOffset>
                </wp:positionH>
                <wp:positionV relativeFrom="paragraph">
                  <wp:posOffset>117475</wp:posOffset>
                </wp:positionV>
                <wp:extent cx="596900" cy="0"/>
                <wp:effectExtent l="0" t="76200" r="12700" b="952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90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A494FE" id="Straight Arrow Connector 34" o:spid="_x0000_s1026" type="#_x0000_t32" style="position:absolute;margin-left:193pt;margin-top:9.25pt;width:47pt;height:0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" strokecolor="windowText" strokeweight=".5pt">
                <v:stroke endarrow="block" joinstyle="miter"/>
              </v:shape>
            </w:pict>
          </mc:Fallback>
        </mc:AlternateContent>
      </w:r>
    </w:p>
    <w:p w14:paraId="006A110E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001D063B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3AE5C77" wp14:editId="331E2CC2">
                <wp:simplePos x="0" y="0"/>
                <wp:positionH relativeFrom="column">
                  <wp:posOffset>1403350</wp:posOffset>
                </wp:positionH>
                <wp:positionV relativeFrom="paragraph">
                  <wp:posOffset>29845</wp:posOffset>
                </wp:positionV>
                <wp:extent cx="0" cy="413385"/>
                <wp:effectExtent l="76200" t="0" r="57150" b="6286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3385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51895B" id="Straight Arrow Connector 30" o:spid="_x0000_s1026" type="#_x0000_t32" style="position:absolute;margin-left:110.5pt;margin-top:2.35pt;width:0;height:32.5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" strokecolor="windowText" strokeweight=".5pt">
                <v:stroke endarrow="block" joinstyle="miter"/>
              </v:shape>
            </w:pict>
          </mc:Fallback>
        </mc:AlternateContent>
      </w:r>
    </w:p>
    <w:p w14:paraId="7484A520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1FBFC1F6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7A7CBB2" wp14:editId="6B3E2E7F">
                <wp:simplePos x="0" y="0"/>
                <wp:positionH relativeFrom="column">
                  <wp:posOffset>-154305</wp:posOffset>
                </wp:positionH>
                <wp:positionV relativeFrom="paragraph">
                  <wp:posOffset>48895</wp:posOffset>
                </wp:positionV>
                <wp:extent cx="763905" cy="262890"/>
                <wp:effectExtent l="2858" t="0" r="20002" b="20003"/>
                <wp:wrapNone/>
                <wp:docPr id="33" name="Flowchart: Alternate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63905" cy="262890"/>
                        </a:xfrm>
                        <a:prstGeom prst="flowChartAlternateProcess">
                          <a:avLst/>
                        </a:prstGeom>
                        <a:solidFill>
                          <a:srgbClr val="5B9BD5">
                            <a:lumMod val="60000"/>
                            <a:lumOff val="40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15CC796" w14:textId="77777777" w:rsidR="009D2FA1" w:rsidRPr="009D2FA1" w:rsidRDefault="009D2FA1" w:rsidP="009D2FA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b/>
                                <w:color w:val="000000"/>
                                <w:sz w:val="18"/>
                                <w:szCs w:val="18"/>
                              </w:rPr>
                              <w:t>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A7CBB2" id="Flowchart: Alternate Process 33" o:spid="_x0000_s1037" type="#_x0000_t176" style="position:absolute;margin-left:-12.15pt;margin-top:3.85pt;width:60.15pt;height:20.7pt;rotation:-9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" fillcolor="#9dc3e6" strokecolor="windowText" strokeweight="1pt">
                <v:textbox>
                  <w:txbxContent>
                    <w:p w14:paraId="115CC796" w14:textId="77777777" w:rsidR="009D2FA1" w:rsidRPr="009D2FA1" w:rsidRDefault="009D2FA1" w:rsidP="009D2FA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9D2FA1">
                        <w:rPr>
                          <w:rFonts w:ascii="Arial" w:hAnsi="Arial" w:cs="Arial"/>
                          <w:b/>
                          <w:color w:val="000000"/>
                          <w:sz w:val="18"/>
                          <w:szCs w:val="18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  <w:r w:rsidRPr="009D2FA1">
        <w:rPr>
          <w:rFonts w:ascii="Calibri" w:eastAsia="Calibri" w:hAnsi="Calibri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B8ABF3D" wp14:editId="24D75FCD">
                <wp:simplePos x="0" y="0"/>
                <wp:positionH relativeFrom="column">
                  <wp:posOffset>590550</wp:posOffset>
                </wp:positionH>
                <wp:positionV relativeFrom="paragraph">
                  <wp:posOffset>102235</wp:posOffset>
                </wp:positionV>
                <wp:extent cx="1887220" cy="457200"/>
                <wp:effectExtent l="0" t="0" r="1778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7220" cy="4572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F618B40" w14:textId="626FC42B" w:rsidR="009D2FA1" w:rsidRPr="009D2FA1" w:rsidRDefault="009D2FA1" w:rsidP="009D2F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 xml:space="preserve">Studies included in review (n = </w:t>
                            </w:r>
                            <w:r w:rsidR="00C62D37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31</w:t>
                            </w:r>
                            <w:r w:rsidRPr="009D2FA1"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8ABF3D" id="Rectangle 13" o:spid="_x0000_s1038" style="position:absolute;margin-left:46.5pt;margin-top:8.05pt;width:148.6pt;height:3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" filled="f" strokecolor="windowText" strokeweight="1pt">
                <v:textbox inset="3.6pt,,3.6pt">
                  <w:txbxContent>
                    <w:p w14:paraId="2F618B40" w14:textId="626FC42B" w:rsidR="009D2FA1" w:rsidRPr="009D2FA1" w:rsidRDefault="009D2FA1" w:rsidP="009D2FA1">
                      <w:pPr>
                        <w:spacing w:after="0" w:line="240" w:lineRule="auto"/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 xml:space="preserve">Studies included in review (n = </w:t>
                      </w:r>
                      <w:r w:rsidR="00C62D37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31</w:t>
                      </w:r>
                      <w:r w:rsidRPr="009D2FA1"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1A80B5CA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56CABB6E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3A855BE1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29229650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2EED5128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614F3A0E" w14:textId="77777777" w:rsidR="009D2FA1" w:rsidRPr="009D2FA1" w:rsidRDefault="009D2FA1" w:rsidP="009D2FA1">
      <w:pPr>
        <w:spacing w:after="0" w:line="240" w:lineRule="auto"/>
        <w:rPr>
          <w:rFonts w:ascii="Calibri" w:eastAsia="Calibri" w:hAnsi="Calibri" w:cs="Arial"/>
          <w:lang w:val="en-AU"/>
        </w:rPr>
      </w:pPr>
    </w:p>
    <w:p w14:paraId="5EF7881C" w14:textId="7F006AEB" w:rsidR="009D2FA1" w:rsidRPr="009D2FA1" w:rsidRDefault="009D2FA1" w:rsidP="009D2FA1"/>
    <w:sectPr w:rsidR="009D2FA1" w:rsidRPr="009D2F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E575A"/>
    <w:multiLevelType w:val="hybridMultilevel"/>
    <w:tmpl w:val="9FC82830"/>
    <w:lvl w:ilvl="0" w:tplc="3E7A4B84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75B65"/>
    <w:multiLevelType w:val="hybridMultilevel"/>
    <w:tmpl w:val="6DEEC9BE"/>
    <w:lvl w:ilvl="0" w:tplc="E4704676">
      <w:start w:val="197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9704EC"/>
    <w:multiLevelType w:val="hybridMultilevel"/>
    <w:tmpl w:val="7034E048"/>
    <w:lvl w:ilvl="0" w:tplc="9A6ED3D6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671B56"/>
    <w:multiLevelType w:val="hybridMultilevel"/>
    <w:tmpl w:val="3828DC76"/>
    <w:lvl w:ilvl="0" w:tplc="F216DC20">
      <w:start w:val="197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D813C7"/>
    <w:multiLevelType w:val="hybridMultilevel"/>
    <w:tmpl w:val="E12874E0"/>
    <w:lvl w:ilvl="0" w:tplc="46EAF684">
      <w:start w:val="1973"/>
      <w:numFmt w:val="bullet"/>
      <w:lvlText w:val="-"/>
      <w:lvlJc w:val="left"/>
      <w:pPr>
        <w:ind w:left="45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9156155">
    <w:abstractNumId w:val="3"/>
  </w:num>
  <w:num w:numId="2" w16cid:durableId="1180239379">
    <w:abstractNumId w:val="4"/>
  </w:num>
  <w:num w:numId="3" w16cid:durableId="592933892">
    <w:abstractNumId w:val="1"/>
  </w:num>
  <w:num w:numId="4" w16cid:durableId="1077479144">
    <w:abstractNumId w:val="0"/>
  </w:num>
  <w:num w:numId="5" w16cid:durableId="13725374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MDc2MTc1MTAxMzNX0lEKTi0uzszPAykwNqsFAMGvXUYtAAAA"/>
  </w:docVars>
  <w:rsids>
    <w:rsidRoot w:val="00284DA7"/>
    <w:rsid w:val="00012AD1"/>
    <w:rsid w:val="00020B0B"/>
    <w:rsid w:val="00022753"/>
    <w:rsid w:val="000607F3"/>
    <w:rsid w:val="00077EBE"/>
    <w:rsid w:val="000863D3"/>
    <w:rsid w:val="00094EA1"/>
    <w:rsid w:val="000A68D9"/>
    <w:rsid w:val="000B7398"/>
    <w:rsid w:val="000E55AC"/>
    <w:rsid w:val="000F5018"/>
    <w:rsid w:val="00106AC6"/>
    <w:rsid w:val="00126C23"/>
    <w:rsid w:val="00195253"/>
    <w:rsid w:val="001A20BA"/>
    <w:rsid w:val="001B701D"/>
    <w:rsid w:val="00201890"/>
    <w:rsid w:val="00231B1C"/>
    <w:rsid w:val="0023476D"/>
    <w:rsid w:val="00241EC4"/>
    <w:rsid w:val="002546CE"/>
    <w:rsid w:val="002604BB"/>
    <w:rsid w:val="00284DA7"/>
    <w:rsid w:val="002A4EAA"/>
    <w:rsid w:val="002A5BC2"/>
    <w:rsid w:val="002B21BF"/>
    <w:rsid w:val="002E20AB"/>
    <w:rsid w:val="002E7043"/>
    <w:rsid w:val="002F31FC"/>
    <w:rsid w:val="002F3388"/>
    <w:rsid w:val="00300740"/>
    <w:rsid w:val="003409BB"/>
    <w:rsid w:val="003538A5"/>
    <w:rsid w:val="0039398E"/>
    <w:rsid w:val="003B6981"/>
    <w:rsid w:val="00425A84"/>
    <w:rsid w:val="00445B4E"/>
    <w:rsid w:val="00452E10"/>
    <w:rsid w:val="00485DE8"/>
    <w:rsid w:val="004A26EA"/>
    <w:rsid w:val="004A5AC6"/>
    <w:rsid w:val="0057446F"/>
    <w:rsid w:val="00595CD9"/>
    <w:rsid w:val="005D3C91"/>
    <w:rsid w:val="005F7B77"/>
    <w:rsid w:val="00613BCA"/>
    <w:rsid w:val="00615623"/>
    <w:rsid w:val="00633896"/>
    <w:rsid w:val="00690E70"/>
    <w:rsid w:val="006B2AB9"/>
    <w:rsid w:val="006D72A4"/>
    <w:rsid w:val="0072339E"/>
    <w:rsid w:val="0074337F"/>
    <w:rsid w:val="007534C3"/>
    <w:rsid w:val="00767FA9"/>
    <w:rsid w:val="007A538B"/>
    <w:rsid w:val="007E0DD0"/>
    <w:rsid w:val="008005B8"/>
    <w:rsid w:val="00855EC7"/>
    <w:rsid w:val="00896C8E"/>
    <w:rsid w:val="00905174"/>
    <w:rsid w:val="009141FA"/>
    <w:rsid w:val="00932567"/>
    <w:rsid w:val="00953522"/>
    <w:rsid w:val="009A0AA6"/>
    <w:rsid w:val="009B11A7"/>
    <w:rsid w:val="009C6433"/>
    <w:rsid w:val="009D2FA1"/>
    <w:rsid w:val="009D5EFB"/>
    <w:rsid w:val="009D6EDD"/>
    <w:rsid w:val="00A45EE4"/>
    <w:rsid w:val="00A61C17"/>
    <w:rsid w:val="00A74878"/>
    <w:rsid w:val="00A84531"/>
    <w:rsid w:val="00A96B85"/>
    <w:rsid w:val="00AD665C"/>
    <w:rsid w:val="00AF195D"/>
    <w:rsid w:val="00B009F6"/>
    <w:rsid w:val="00B208C0"/>
    <w:rsid w:val="00B41CA7"/>
    <w:rsid w:val="00B44539"/>
    <w:rsid w:val="00BA31B8"/>
    <w:rsid w:val="00BA3D9D"/>
    <w:rsid w:val="00BC2370"/>
    <w:rsid w:val="00BE704D"/>
    <w:rsid w:val="00BF3914"/>
    <w:rsid w:val="00C12D07"/>
    <w:rsid w:val="00C27A7C"/>
    <w:rsid w:val="00C62D37"/>
    <w:rsid w:val="00C96352"/>
    <w:rsid w:val="00D82ED4"/>
    <w:rsid w:val="00D90384"/>
    <w:rsid w:val="00D909BE"/>
    <w:rsid w:val="00D97F3C"/>
    <w:rsid w:val="00DB4A4D"/>
    <w:rsid w:val="00E05147"/>
    <w:rsid w:val="00E44CFC"/>
    <w:rsid w:val="00E61BBE"/>
    <w:rsid w:val="00E62EB2"/>
    <w:rsid w:val="00EE28A4"/>
    <w:rsid w:val="00EF7ADC"/>
    <w:rsid w:val="00F14DD1"/>
    <w:rsid w:val="00F43516"/>
    <w:rsid w:val="00F47BE3"/>
    <w:rsid w:val="00F7240B"/>
    <w:rsid w:val="00FA2119"/>
    <w:rsid w:val="00FA7D28"/>
    <w:rsid w:val="00FE12DA"/>
    <w:rsid w:val="00FE1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A32C3"/>
  <w15:chartTrackingRefBased/>
  <w15:docId w15:val="{2F31EE6C-6928-48AF-877A-8934B04AC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39E"/>
  </w:style>
  <w:style w:type="paragraph" w:styleId="Heading2">
    <w:name w:val="heading 2"/>
    <w:basedOn w:val="Normal"/>
    <w:next w:val="Normal"/>
    <w:link w:val="Heading2Char"/>
    <w:qFormat/>
    <w:rsid w:val="00D90384"/>
    <w:pPr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82ED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1B70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51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17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D90384"/>
    <w:rPr>
      <w:rFonts w:ascii="Times New Roman" w:eastAsia="Times New Roman" w:hAnsi="Times New Roman" w:cs="Times New Roman"/>
      <w:b/>
      <w:bCs/>
      <w:color w:val="000000"/>
      <w:kern w:val="28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0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Facet">
  <a:themeElements>
    <a:clrScheme name="Facet">
      <a:dk1>
        <a:sysClr val="windowText" lastClr="000000"/>
      </a:dk1>
      <a:lt1>
        <a:sysClr val="window" lastClr="FFFFFF"/>
      </a:lt1>
      <a:dk2>
        <a:srgbClr val="2C3C43"/>
      </a:dk2>
      <a:lt2>
        <a:srgbClr val="EBEBEB"/>
      </a:lt2>
      <a:accent1>
        <a:srgbClr val="90C226"/>
      </a:accent1>
      <a:accent2>
        <a:srgbClr val="54A021"/>
      </a:accent2>
      <a:accent3>
        <a:srgbClr val="E6B91E"/>
      </a:accent3>
      <a:accent4>
        <a:srgbClr val="E76618"/>
      </a:accent4>
      <a:accent5>
        <a:srgbClr val="C42F1A"/>
      </a:accent5>
      <a:accent6>
        <a:srgbClr val="918655"/>
      </a:accent6>
      <a:hlink>
        <a:srgbClr val="99CA3C"/>
      </a:hlink>
      <a:folHlink>
        <a:srgbClr val="B9D181"/>
      </a:folHlink>
    </a:clrScheme>
    <a:fontScheme name="Facet">
      <a:majorFont>
        <a:latin typeface="Trebuchet MS" panose="020B0603020202020204"/>
        <a:ea typeface=""/>
        <a:cs typeface=""/>
        <a:font script="Jpan" typeface="メイリオ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メイリオ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ace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lumMod val="110000"/>
              </a:schemeClr>
            </a:gs>
            <a:gs pos="88000">
              <a:schemeClr val="phClr">
                <a:tint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0000"/>
              </a:schemeClr>
            </a:gs>
            <a:gs pos="78000">
              <a:schemeClr val="phClr">
                <a:shade val="94000"/>
                <a:lumMod val="94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04000"/>
              </a:schemeClr>
            </a:gs>
            <a:gs pos="94000">
              <a:schemeClr val="phClr">
                <a:shade val="96000"/>
                <a:lumMod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4000"/>
                <a:lumMod val="9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acet" id="{C0C680CD-088A-49FC-A102-D699147F32B2}" vid="{CFBC31BA-B70F-4F30-BCAA-4F3011E16C4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2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Abd-Alrazaq</dc:creator>
  <cp:keywords/>
  <dc:description/>
  <cp:lastModifiedBy>Mohammad Sharique Iqbal</cp:lastModifiedBy>
  <cp:revision>71</cp:revision>
  <cp:lastPrinted>2016-11-25T14:00:00Z</cp:lastPrinted>
  <dcterms:created xsi:type="dcterms:W3CDTF">2016-11-08T18:08:00Z</dcterms:created>
  <dcterms:modified xsi:type="dcterms:W3CDTF">2022-04-15T11:13:00Z</dcterms:modified>
</cp:coreProperties>
</file>